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2047C" w14:textId="77777777" w:rsidR="006F31B9" w:rsidRPr="006D4450" w:rsidRDefault="00380435">
      <w:pPr>
        <w:pStyle w:val="Title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Curriculum Vitae</w:t>
      </w:r>
    </w:p>
    <w:p w14:paraId="6923116E" w14:textId="0429F4F1" w:rsidR="006F31B9" w:rsidRPr="006D4450" w:rsidRDefault="00380435" w:rsidP="006D4450">
      <w:pPr>
        <w:pStyle w:val="Heading1"/>
      </w:pPr>
      <w:bookmarkStart w:id="0" w:name="anish-shah"/>
      <w:r w:rsidRPr="006D4450">
        <w:t>Anish Shah</w:t>
      </w:r>
      <w:bookmarkStart w:id="1" w:name="webaddress"/>
      <w:bookmarkEnd w:id="0"/>
    </w:p>
    <w:bookmarkEnd w:id="1"/>
    <w:p w14:paraId="016099F5" w14:textId="609D0DDE" w:rsidR="006F31B9" w:rsidRPr="006D4450" w:rsidRDefault="00380435" w:rsidP="006D4450">
      <w:pPr>
        <w:pStyle w:val="BodyText"/>
        <w:ind w:left="72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Resident physician in internal medicine, with an interest in heart rate variability, epidemiology, biostatistics, and point-of-care ultrasonography.</w:t>
      </w:r>
    </w:p>
    <w:p w14:paraId="71FEFC2E" w14:textId="77777777" w:rsidR="006F31B9" w:rsidRPr="006D4450" w:rsidRDefault="00380435" w:rsidP="006D4450">
      <w:pPr>
        <w:pStyle w:val="Heading2"/>
      </w:pPr>
      <w:bookmarkStart w:id="2" w:name="personal-information"/>
      <w:r w:rsidRPr="006D4450">
        <w:t>Personal information</w:t>
      </w:r>
      <w:bookmarkEnd w:id="2"/>
    </w:p>
    <w:p w14:paraId="5E1D690C" w14:textId="77777777" w:rsidR="006F31B9" w:rsidRPr="006D4450" w:rsidRDefault="00380435" w:rsidP="006D4450">
      <w:pPr>
        <w:pStyle w:val="Heading3"/>
        <w:ind w:hanging="360"/>
      </w:pPr>
      <w:bookmarkStart w:id="3" w:name="physical-address"/>
      <w:r w:rsidRPr="006D4450">
        <w:t>Physical address</w:t>
      </w:r>
      <w:bookmarkEnd w:id="3"/>
    </w:p>
    <w:p w14:paraId="2953CBCD" w14:textId="77777777" w:rsidR="006F31B9" w:rsidRPr="006D4450" w:rsidRDefault="00380435" w:rsidP="006D4450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i/>
        </w:rPr>
        <w:t>Office</w:t>
      </w:r>
    </w:p>
    <w:p w14:paraId="0EBE342B" w14:textId="77777777" w:rsidR="006F31B9" w:rsidRPr="006D4450" w:rsidRDefault="00380435" w:rsidP="006D4450">
      <w:pPr>
        <w:pStyle w:val="BodyText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Emory University School of Medicine</w:t>
      </w:r>
      <w:r w:rsidRPr="006D4450">
        <w:rPr>
          <w:rFonts w:ascii="Times New Roman" w:hAnsi="Times New Roman" w:cs="Times New Roman"/>
        </w:rPr>
        <w:br/>
        <w:t>Department of Medicine</w:t>
      </w:r>
      <w:r w:rsidRPr="006D4450">
        <w:rPr>
          <w:rFonts w:ascii="Times New Roman" w:hAnsi="Times New Roman" w:cs="Times New Roman"/>
        </w:rPr>
        <w:br/>
        <w:t>1648 Pierce Drive NE</w:t>
      </w:r>
      <w:r w:rsidRPr="006D4450">
        <w:rPr>
          <w:rFonts w:ascii="Times New Roman" w:hAnsi="Times New Roman" w:cs="Times New Roman"/>
        </w:rPr>
        <w:br/>
        <w:t>Atlanta, GA 30307</w:t>
      </w:r>
    </w:p>
    <w:p w14:paraId="31E40E0B" w14:textId="77777777" w:rsidR="006F31B9" w:rsidRPr="006D4450" w:rsidRDefault="00380435" w:rsidP="006D4450">
      <w:pPr>
        <w:pStyle w:val="BodyText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i/>
        </w:rPr>
        <w:t>Clinic</w:t>
      </w:r>
    </w:p>
    <w:p w14:paraId="14FB8D39" w14:textId="77777777" w:rsidR="006F31B9" w:rsidRPr="006D4450" w:rsidRDefault="00380435" w:rsidP="006D4450">
      <w:pPr>
        <w:pStyle w:val="BodyText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80 Jesse Hill Jr. Dr SE</w:t>
      </w:r>
      <w:r w:rsidRPr="006D4450">
        <w:rPr>
          <w:rFonts w:ascii="Times New Roman" w:hAnsi="Times New Roman" w:cs="Times New Roman"/>
        </w:rPr>
        <w:br/>
        <w:t>Suite 491</w:t>
      </w:r>
      <w:r w:rsidRPr="006D4450">
        <w:rPr>
          <w:rFonts w:ascii="Times New Roman" w:hAnsi="Times New Roman" w:cs="Times New Roman"/>
        </w:rPr>
        <w:br/>
        <w:t>Atlanta, Georgia 30303</w:t>
      </w:r>
    </w:p>
    <w:p w14:paraId="1165734A" w14:textId="77777777" w:rsidR="006F31B9" w:rsidRPr="006D4450" w:rsidRDefault="00380435" w:rsidP="006D4450">
      <w:pPr>
        <w:pStyle w:val="BodyText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i/>
        </w:rPr>
        <w:t>Home</w:t>
      </w:r>
      <w:r w:rsidRPr="006D4450">
        <w:rPr>
          <w:rFonts w:ascii="Times New Roman" w:hAnsi="Times New Roman" w:cs="Times New Roman"/>
        </w:rPr>
        <w:t xml:space="preserve"> …</w:t>
      </w:r>
    </w:p>
    <w:p w14:paraId="7C049E78" w14:textId="77777777" w:rsidR="006F31B9" w:rsidRPr="006D4450" w:rsidRDefault="00380435" w:rsidP="006D4450">
      <w:pPr>
        <w:pStyle w:val="Heading3"/>
        <w:ind w:hanging="360"/>
      </w:pPr>
      <w:bookmarkStart w:id="4" w:name="contact"/>
      <w:r w:rsidRPr="006D4450">
        <w:t>Contact</w:t>
      </w:r>
      <w:bookmarkEnd w:id="4"/>
    </w:p>
    <w:p w14:paraId="58405176" w14:textId="77777777" w:rsidR="006F31B9" w:rsidRPr="006D4450" w:rsidRDefault="00380435" w:rsidP="006D4450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i/>
        </w:rPr>
        <w:t>E-mail</w:t>
      </w:r>
      <w:r w:rsidRPr="006D4450">
        <w:rPr>
          <w:rFonts w:ascii="Times New Roman" w:hAnsi="Times New Roman" w:cs="Times New Roman"/>
        </w:rPr>
        <w:t xml:space="preserve"> asshah4@emory.edu</w:t>
      </w:r>
    </w:p>
    <w:p w14:paraId="3681FD0D" w14:textId="77777777" w:rsidR="006F31B9" w:rsidRPr="006D4450" w:rsidRDefault="00380435" w:rsidP="006D4450">
      <w:pPr>
        <w:pStyle w:val="BodyText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i/>
        </w:rPr>
        <w:t>Phone</w:t>
      </w:r>
      <w:r w:rsidRPr="006D4450">
        <w:rPr>
          <w:rFonts w:ascii="Times New Roman" w:hAnsi="Times New Roman" w:cs="Times New Roman"/>
        </w:rPr>
        <w:t xml:space="preserve"> …</w:t>
      </w:r>
    </w:p>
    <w:p w14:paraId="33D5A5C1" w14:textId="77777777" w:rsidR="006F31B9" w:rsidRPr="006D4450" w:rsidRDefault="00380435" w:rsidP="006D4450">
      <w:pPr>
        <w:pStyle w:val="BodyText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i/>
        </w:rPr>
        <w:t>Fax</w:t>
      </w:r>
      <w:r w:rsidRPr="006D4450">
        <w:rPr>
          <w:rFonts w:ascii="Times New Roman" w:hAnsi="Times New Roman" w:cs="Times New Roman"/>
        </w:rPr>
        <w:t xml:space="preserve"> 226-589-5000</w:t>
      </w:r>
    </w:p>
    <w:p w14:paraId="2644A246" w14:textId="77777777" w:rsidR="006F31B9" w:rsidRPr="006D4450" w:rsidRDefault="00380435" w:rsidP="006D4450">
      <w:pPr>
        <w:pStyle w:val="Heading3"/>
        <w:tabs>
          <w:tab w:val="left" w:pos="720"/>
        </w:tabs>
        <w:ind w:hanging="360"/>
      </w:pPr>
      <w:bookmarkStart w:id="5" w:name="citizenship"/>
      <w:r w:rsidRPr="006D4450">
        <w:t>Citizenship</w:t>
      </w:r>
      <w:bookmarkEnd w:id="5"/>
    </w:p>
    <w:p w14:paraId="32122402" w14:textId="77777777" w:rsidR="006F31B9" w:rsidRPr="006D4450" w:rsidRDefault="00380435" w:rsidP="006D4450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United States of America</w:t>
      </w:r>
    </w:p>
    <w:p w14:paraId="7CFC2CA0" w14:textId="77777777" w:rsidR="006F31B9" w:rsidRPr="006D4450" w:rsidRDefault="00380435" w:rsidP="006D4450">
      <w:pPr>
        <w:pStyle w:val="Heading2"/>
      </w:pPr>
      <w:bookmarkStart w:id="6" w:name="training"/>
      <w:r w:rsidRPr="006D4450">
        <w:t>Training</w:t>
      </w:r>
      <w:bookmarkEnd w:id="6"/>
    </w:p>
    <w:p w14:paraId="7148F666" w14:textId="77777777" w:rsidR="006F31B9" w:rsidRPr="006D4450" w:rsidRDefault="00380435" w:rsidP="006D4450">
      <w:pPr>
        <w:pStyle w:val="Heading3"/>
        <w:ind w:hanging="360"/>
      </w:pPr>
      <w:bookmarkStart w:id="7" w:name="education"/>
      <w:r w:rsidRPr="006D4450">
        <w:t>Education</w:t>
      </w:r>
      <w:bookmarkEnd w:id="7"/>
    </w:p>
    <w:p w14:paraId="1721A610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07-2011</w:t>
      </w:r>
      <w:r w:rsidRPr="006D4450">
        <w:rPr>
          <w:rFonts w:ascii="Times New Roman" w:hAnsi="Times New Roman" w:cs="Times New Roman"/>
        </w:rPr>
        <w:br/>
        <w:t>Emory University College of Arts and Sciences, Atlanta, Georgia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Bachelor of Science in Linguistics and Neurosciences &amp; Behavioral Biology</w:t>
      </w:r>
    </w:p>
    <w:p w14:paraId="00EC62CC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2-2016</w:t>
      </w:r>
      <w:r w:rsidRPr="006D4450">
        <w:rPr>
          <w:rFonts w:ascii="Times New Roman" w:hAnsi="Times New Roman" w:cs="Times New Roman"/>
        </w:rPr>
        <w:br/>
        <w:t>Texas A&amp;M University College of Medicine, College Station, Texas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Doctor of Medicine</w:t>
      </w:r>
    </w:p>
    <w:p w14:paraId="0796DB51" w14:textId="77777777" w:rsidR="006F31B9" w:rsidRPr="006D4450" w:rsidRDefault="00380435" w:rsidP="006D4450">
      <w:pPr>
        <w:pStyle w:val="Heading3"/>
        <w:ind w:hanging="360"/>
      </w:pPr>
      <w:bookmarkStart w:id="8" w:name="postgraduate-training"/>
      <w:r w:rsidRPr="006D4450">
        <w:lastRenderedPageBreak/>
        <w:t>Postgraduate training</w:t>
      </w:r>
      <w:bookmarkEnd w:id="8"/>
    </w:p>
    <w:p w14:paraId="41687689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6-2019</w:t>
      </w:r>
      <w:r w:rsidRPr="006D4450">
        <w:rPr>
          <w:rFonts w:ascii="Times New Roman" w:hAnsi="Times New Roman" w:cs="Times New Roman"/>
        </w:rPr>
        <w:br/>
        <w:t>Emory University School of Medicine, Atlanta, Georgia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J. Willis Hurst Internal Medicine Residency</w:t>
      </w:r>
      <w:r w:rsidRPr="006D4450">
        <w:rPr>
          <w:rFonts w:ascii="Times New Roman" w:hAnsi="Times New Roman" w:cs="Times New Roman"/>
        </w:rPr>
        <w:br/>
        <w:t>Distinction in Teaching and Leadership</w:t>
      </w:r>
    </w:p>
    <w:p w14:paraId="5F984F61" w14:textId="77777777" w:rsidR="006F31B9" w:rsidRPr="006D4450" w:rsidRDefault="00380435" w:rsidP="006D4450">
      <w:pPr>
        <w:pStyle w:val="Heading3"/>
        <w:ind w:hanging="360"/>
      </w:pPr>
      <w:bookmarkStart w:id="9" w:name="licensure-and-boards"/>
      <w:r w:rsidRPr="006D4450">
        <w:t>Licensure and Boards</w:t>
      </w:r>
      <w:bookmarkEnd w:id="9"/>
    </w:p>
    <w:p w14:paraId="712A2A15" w14:textId="77777777" w:rsidR="006F31B9" w:rsidRPr="006D4450" w:rsidRDefault="00380435" w:rsidP="006D4450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USMLE Step 1 (248)</w:t>
      </w:r>
      <w:r w:rsidRPr="006D4450">
        <w:rPr>
          <w:rFonts w:ascii="Times New Roman" w:hAnsi="Times New Roman" w:cs="Times New Roman"/>
        </w:rPr>
        <w:br/>
        <w:t>USMLE Step 2 CK (253)</w:t>
      </w:r>
      <w:r w:rsidRPr="006D4450">
        <w:rPr>
          <w:rFonts w:ascii="Times New Roman" w:hAnsi="Times New Roman" w:cs="Times New Roman"/>
        </w:rPr>
        <w:br/>
        <w:t>USMLE Step 3 (243)</w:t>
      </w:r>
    </w:p>
    <w:p w14:paraId="799D4C67" w14:textId="77777777" w:rsidR="006F31B9" w:rsidRPr="006D4450" w:rsidRDefault="00380435" w:rsidP="006D4450">
      <w:pPr>
        <w:pStyle w:val="Heading2"/>
      </w:pPr>
      <w:bookmarkStart w:id="10" w:name="teaching"/>
      <w:r w:rsidRPr="006D4450">
        <w:t>Teaching</w:t>
      </w:r>
      <w:bookmarkEnd w:id="10"/>
    </w:p>
    <w:p w14:paraId="2232D3FD" w14:textId="77777777" w:rsidR="005F1D1A" w:rsidRDefault="005F1D1A" w:rsidP="006D4450">
      <w:pPr>
        <w:pStyle w:val="Heading3"/>
        <w:ind w:hanging="360"/>
      </w:pPr>
      <w:bookmarkStart w:id="11" w:name="undergraduate"/>
      <w:r>
        <w:t>Local</w:t>
      </w:r>
    </w:p>
    <w:p w14:paraId="22891776" w14:textId="2A9E9E7C" w:rsidR="006F31B9" w:rsidRPr="005F1D1A" w:rsidRDefault="00380435" w:rsidP="005F1D1A">
      <w:pPr>
        <w:pStyle w:val="Heading4"/>
      </w:pPr>
      <w:r w:rsidRPr="005F1D1A">
        <w:t>Undergraduate</w:t>
      </w:r>
      <w:bookmarkStart w:id="12" w:name="_GoBack"/>
      <w:bookmarkEnd w:id="11"/>
      <w:bookmarkEnd w:id="12"/>
    </w:p>
    <w:p w14:paraId="0055D014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0</w:t>
      </w:r>
      <w:r w:rsidRPr="006D4450">
        <w:rPr>
          <w:rFonts w:ascii="Times New Roman" w:hAnsi="Times New Roman" w:cs="Times New Roman"/>
        </w:rPr>
        <w:br/>
        <w:t>Emory University College of Arts and Sciences</w:t>
      </w:r>
      <w:r w:rsidRPr="006D4450">
        <w:rPr>
          <w:rFonts w:ascii="Times New Roman" w:hAnsi="Times New Roman" w:cs="Times New Roman"/>
        </w:rPr>
        <w:br/>
        <w:t>Department of Biology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Teaching Assistant in Cellular Biology</w:t>
      </w:r>
    </w:p>
    <w:p w14:paraId="771C4A4E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1-2012</w:t>
      </w:r>
      <w:r w:rsidRPr="006D4450">
        <w:rPr>
          <w:rFonts w:ascii="Times New Roman" w:hAnsi="Times New Roman" w:cs="Times New Roman"/>
        </w:rPr>
        <w:br/>
        <w:t>North Lake College</w:t>
      </w:r>
      <w:r w:rsidRPr="006D4450">
        <w:rPr>
          <w:rFonts w:ascii="Times New Roman" w:hAnsi="Times New Roman" w:cs="Times New Roman"/>
        </w:rPr>
        <w:br/>
        <w:t>Department of Physics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Tutor in Biology, Chemistry, and Physics</w:t>
      </w:r>
    </w:p>
    <w:p w14:paraId="135B97A3" w14:textId="77777777" w:rsidR="006F31B9" w:rsidRPr="006D4450" w:rsidRDefault="00380435" w:rsidP="005F1D1A">
      <w:pPr>
        <w:pStyle w:val="Heading4"/>
      </w:pPr>
      <w:bookmarkStart w:id="13" w:name="medical-student"/>
      <w:r w:rsidRPr="006D4450">
        <w:t>Medical Student</w:t>
      </w:r>
      <w:bookmarkEnd w:id="13"/>
    </w:p>
    <w:p w14:paraId="3BD50F79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3</w:t>
      </w:r>
      <w:r w:rsidRPr="006D4450">
        <w:rPr>
          <w:rFonts w:ascii="Times New Roman" w:hAnsi="Times New Roman" w:cs="Times New Roman"/>
        </w:rPr>
        <w:br/>
        <w:t>Texas A&amp;M University College of Medicin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Histology Tutor</w:t>
      </w:r>
    </w:p>
    <w:p w14:paraId="77BF64D4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M3 Ultrasound Workshop Leader</w:t>
      </w:r>
    </w:p>
    <w:p w14:paraId="048C0AFC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-2019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>J. Willis Hurst Internal Medicine Residency Program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Senior Resident</w:t>
      </w:r>
    </w:p>
    <w:p w14:paraId="0B8E23AA" w14:textId="77777777" w:rsidR="006F31B9" w:rsidRPr="006D4450" w:rsidRDefault="00380435" w:rsidP="005F1D1A">
      <w:pPr>
        <w:pStyle w:val="Heading4"/>
      </w:pPr>
      <w:bookmarkStart w:id="14" w:name="medical-resident"/>
      <w:r w:rsidRPr="006D4450">
        <w:t>Medical resident</w:t>
      </w:r>
      <w:bookmarkEnd w:id="14"/>
    </w:p>
    <w:p w14:paraId="66FAFA7C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>J. Willis Hurst Internal Medicine Residency Program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Lotions and Ointments and Creams, Oh My!</w:t>
      </w:r>
      <w:r w:rsidRPr="006D4450">
        <w:rPr>
          <w:rFonts w:ascii="Times New Roman" w:hAnsi="Times New Roman" w:cs="Times New Roman"/>
        </w:rPr>
        <w:br/>
        <w:t>Bite-Sized Teaching Mode Conference</w:t>
      </w:r>
    </w:p>
    <w:p w14:paraId="45685D0F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lastRenderedPageBreak/>
        <w:t>2018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>J. Willis Hurst Internal Medicine Residency Program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The Problem Learner: A history and physical for learners with difficulties</w:t>
      </w:r>
      <w:r w:rsidRPr="006D4450">
        <w:rPr>
          <w:rFonts w:ascii="Times New Roman" w:hAnsi="Times New Roman" w:cs="Times New Roman"/>
        </w:rPr>
        <w:br/>
        <w:t>Lecture for Distinction in Teaching and Leadership Conference</w:t>
      </w:r>
    </w:p>
    <w:p w14:paraId="4FC6E582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>J. Willis Hurst Internal Medicine Residency Program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Intervention of Ischemic Stroke: Thrombectomy in 6 to 16 Hours with Selection by Perfusion Imaging</w:t>
      </w:r>
      <w:r w:rsidRPr="006D4450">
        <w:rPr>
          <w:rFonts w:ascii="Times New Roman" w:hAnsi="Times New Roman" w:cs="Times New Roman"/>
        </w:rPr>
        <w:br/>
        <w:t>Journal Club Conference</w:t>
      </w:r>
    </w:p>
    <w:p w14:paraId="1C5F9CFF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>J. Willis Hurst Internal Medicine Residency Program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Ironing Out Transfusions in Sickle Cell</w:t>
      </w:r>
      <w:r w:rsidRPr="006D4450">
        <w:rPr>
          <w:rFonts w:ascii="Times New Roman" w:hAnsi="Times New Roman" w:cs="Times New Roman"/>
        </w:rPr>
        <w:br/>
        <w:t>Bite-Sized Teaching Mode Conference</w:t>
      </w:r>
    </w:p>
    <w:p w14:paraId="1B16A447" w14:textId="77777777" w:rsidR="006F31B9" w:rsidRPr="006D4450" w:rsidRDefault="00380435" w:rsidP="005F1D1A">
      <w:pPr>
        <w:pStyle w:val="Heading4"/>
      </w:pPr>
      <w:bookmarkStart w:id="15" w:name="faculty"/>
      <w:r w:rsidRPr="006D4450">
        <w:t>Faculty</w:t>
      </w:r>
      <w:bookmarkEnd w:id="15"/>
    </w:p>
    <w:p w14:paraId="4EA8EFC4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>Department of Medicin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Parasternal Long Axis View</w:t>
      </w:r>
      <w:r w:rsidRPr="006D4450">
        <w:rPr>
          <w:rFonts w:ascii="Times New Roman" w:hAnsi="Times New Roman" w:cs="Times New Roman"/>
        </w:rPr>
        <w:br/>
        <w:t>Lecture for Faculty Development Conference</w:t>
      </w:r>
    </w:p>
    <w:p w14:paraId="4202FFFB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Southern Hospital Medicine Conferenc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Ultrasound Workshop: Cardiac, IVC, Lung, Abdominal Views</w:t>
      </w:r>
    </w:p>
    <w:p w14:paraId="0823087E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Southern Hospital Medicine Conferenc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“8 Minutes-to-Win-It”: Top Inpatient Teaching Sessions by Soon-To-Be-Leaders</w:t>
      </w:r>
    </w:p>
    <w:p w14:paraId="4309881D" w14:textId="77777777" w:rsidR="006F31B9" w:rsidRPr="006D4450" w:rsidRDefault="00380435" w:rsidP="005F1D1A">
      <w:pPr>
        <w:pStyle w:val="Heading4"/>
      </w:pPr>
      <w:bookmarkStart w:id="16" w:name="other"/>
      <w:r w:rsidRPr="006D4450">
        <w:t>Other</w:t>
      </w:r>
      <w:bookmarkEnd w:id="16"/>
    </w:p>
    <w:p w14:paraId="5FB79F2B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-2019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>Physician Assistant Program</w:t>
      </w:r>
      <w:r w:rsidRPr="006D4450">
        <w:rPr>
          <w:rFonts w:ascii="Times New Roman" w:hAnsi="Times New Roman" w:cs="Times New Roman"/>
        </w:rPr>
        <w:br/>
        <w:t>Didactic Experiential Learning Program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Faculty Preceptor</w:t>
      </w:r>
    </w:p>
    <w:p w14:paraId="22621E46" w14:textId="77777777" w:rsidR="006F31B9" w:rsidRPr="006D4450" w:rsidRDefault="00380435" w:rsidP="00C45935">
      <w:pPr>
        <w:pStyle w:val="Heading3"/>
        <w:ind w:hanging="360"/>
      </w:pPr>
      <w:bookmarkStart w:id="17" w:name="supervisory-roles"/>
      <w:r w:rsidRPr="006D4450">
        <w:t>Supervisory Roles</w:t>
      </w:r>
      <w:bookmarkEnd w:id="17"/>
    </w:p>
    <w:p w14:paraId="29301B41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b/>
        </w:rPr>
        <w:t>Students</w:t>
      </w:r>
      <w:r w:rsidRPr="006D4450">
        <w:rPr>
          <w:rFonts w:ascii="Times New Roman" w:hAnsi="Times New Roman" w:cs="Times New Roman"/>
        </w:rPr>
        <w:t>:</w:t>
      </w:r>
      <w:r w:rsidRPr="006D4450">
        <w:rPr>
          <w:rFonts w:ascii="Times New Roman" w:hAnsi="Times New Roman" w:cs="Times New Roman"/>
        </w:rPr>
        <w:br/>
        <w:t>Julie Sommer, PA-S - April 2017 to August 2018</w:t>
      </w:r>
      <w:r w:rsidRPr="006D4450">
        <w:rPr>
          <w:rFonts w:ascii="Times New Roman" w:hAnsi="Times New Roman" w:cs="Times New Roman"/>
        </w:rPr>
        <w:br/>
        <w:t>John Ward, M3 - January 2018</w:t>
      </w:r>
      <w:r w:rsidRPr="006D4450">
        <w:rPr>
          <w:rFonts w:ascii="Times New Roman" w:hAnsi="Times New Roman" w:cs="Times New Roman"/>
        </w:rPr>
        <w:br/>
        <w:t>Deema Elchoufi, M3 - April 2018</w:t>
      </w:r>
      <w:r w:rsidRPr="006D4450">
        <w:rPr>
          <w:rFonts w:ascii="Times New Roman" w:hAnsi="Times New Roman" w:cs="Times New Roman"/>
        </w:rPr>
        <w:br/>
        <w:t>Hugo Cavalia, M4 - July 2018</w:t>
      </w:r>
      <w:r w:rsidRPr="006D4450">
        <w:rPr>
          <w:rFonts w:ascii="Times New Roman" w:hAnsi="Times New Roman" w:cs="Times New Roman"/>
        </w:rPr>
        <w:br/>
        <w:t>Brian Mott, M3 - August 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</w:rPr>
        <w:lastRenderedPageBreak/>
        <w:t>Anna Coronata, M3 - December 2018</w:t>
      </w:r>
      <w:r w:rsidRPr="006D4450">
        <w:rPr>
          <w:rFonts w:ascii="Times New Roman" w:hAnsi="Times New Roman" w:cs="Times New Roman"/>
        </w:rPr>
        <w:br/>
        <w:t>Eli Mlaver, M3 - December 2018</w:t>
      </w:r>
    </w:p>
    <w:p w14:paraId="35924C74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b/>
        </w:rPr>
        <w:t>Interns</w:t>
      </w:r>
      <w:r w:rsidRPr="006D4450">
        <w:rPr>
          <w:rFonts w:ascii="Times New Roman" w:hAnsi="Times New Roman" w:cs="Times New Roman"/>
        </w:rPr>
        <w:t>:</w:t>
      </w:r>
      <w:r w:rsidRPr="006D4450">
        <w:rPr>
          <w:rFonts w:ascii="Times New Roman" w:hAnsi="Times New Roman" w:cs="Times New Roman"/>
        </w:rPr>
        <w:br/>
        <w:t>Rebecca Engels - January 2018</w:t>
      </w:r>
      <w:r w:rsidRPr="006D4450">
        <w:rPr>
          <w:rFonts w:ascii="Times New Roman" w:hAnsi="Times New Roman" w:cs="Times New Roman"/>
        </w:rPr>
        <w:br/>
        <w:t>Mangala Patil - January 2018</w:t>
      </w:r>
      <w:r w:rsidRPr="006D4450">
        <w:rPr>
          <w:rFonts w:ascii="Times New Roman" w:hAnsi="Times New Roman" w:cs="Times New Roman"/>
        </w:rPr>
        <w:br/>
        <w:t>Rebecca Neustein - April 2018</w:t>
      </w:r>
      <w:r w:rsidRPr="006D4450">
        <w:rPr>
          <w:rFonts w:ascii="Times New Roman" w:hAnsi="Times New Roman" w:cs="Times New Roman"/>
        </w:rPr>
        <w:br/>
        <w:t>Kate Measom - April 2018</w:t>
      </w:r>
      <w:r w:rsidRPr="006D4450">
        <w:rPr>
          <w:rFonts w:ascii="Times New Roman" w:hAnsi="Times New Roman" w:cs="Times New Roman"/>
        </w:rPr>
        <w:br/>
        <w:t>Kevin Luk - August 2018</w:t>
      </w:r>
      <w:r w:rsidRPr="006D4450">
        <w:rPr>
          <w:rFonts w:ascii="Times New Roman" w:hAnsi="Times New Roman" w:cs="Times New Roman"/>
        </w:rPr>
        <w:br/>
        <w:t>Eric Yao - August 2018</w:t>
      </w:r>
      <w:r w:rsidRPr="006D4450">
        <w:rPr>
          <w:rFonts w:ascii="Times New Roman" w:hAnsi="Times New Roman" w:cs="Times New Roman"/>
        </w:rPr>
        <w:br/>
        <w:t>Ross Bittman - November 2018 (Bite-sized Teaching Mode Conference Coach)</w:t>
      </w:r>
      <w:r w:rsidRPr="006D4450">
        <w:rPr>
          <w:rFonts w:ascii="Times New Roman" w:hAnsi="Times New Roman" w:cs="Times New Roman"/>
        </w:rPr>
        <w:br/>
        <w:t>Samuel Huxley - December 2018</w:t>
      </w:r>
      <w:r w:rsidRPr="006D4450">
        <w:rPr>
          <w:rFonts w:ascii="Times New Roman" w:hAnsi="Times New Roman" w:cs="Times New Roman"/>
        </w:rPr>
        <w:br/>
        <w:t>Ross Bittman - December 2018</w:t>
      </w:r>
    </w:p>
    <w:p w14:paraId="488BCEB0" w14:textId="77777777" w:rsidR="006F31B9" w:rsidRPr="006D4450" w:rsidRDefault="00380435" w:rsidP="006D4450">
      <w:pPr>
        <w:pStyle w:val="Heading2"/>
        <w:ind w:left="1440" w:hanging="720"/>
      </w:pPr>
      <w:bookmarkStart w:id="18" w:name="professional-memberships"/>
      <w:r w:rsidRPr="006D4450">
        <w:t>Professional Memberships</w:t>
      </w:r>
      <w:bookmarkEnd w:id="18"/>
    </w:p>
    <w:p w14:paraId="368519E5" w14:textId="77777777" w:rsidR="006F31B9" w:rsidRPr="006D4450" w:rsidRDefault="00380435" w:rsidP="00C45935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2-2016</w:t>
      </w:r>
      <w:r w:rsidRPr="006D4450">
        <w:rPr>
          <w:rFonts w:ascii="Times New Roman" w:hAnsi="Times New Roman" w:cs="Times New Roman"/>
        </w:rPr>
        <w:br/>
        <w:t>Texas Medical Association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2-</w:t>
      </w:r>
      <w:r w:rsidRPr="006D4450">
        <w:rPr>
          <w:rFonts w:ascii="Times New Roman" w:hAnsi="Times New Roman" w:cs="Times New Roman"/>
        </w:rPr>
        <w:br/>
        <w:t>American Medical Association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2-</w:t>
      </w:r>
      <w:r w:rsidRPr="006D4450">
        <w:rPr>
          <w:rFonts w:ascii="Times New Roman" w:hAnsi="Times New Roman" w:cs="Times New Roman"/>
        </w:rPr>
        <w:br/>
        <w:t>American College of Physicians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8-</w:t>
      </w:r>
      <w:r w:rsidRPr="006D4450">
        <w:rPr>
          <w:rFonts w:ascii="Times New Roman" w:hAnsi="Times New Roman" w:cs="Times New Roman"/>
        </w:rPr>
        <w:br/>
        <w:t>American Heart Association</w:t>
      </w:r>
    </w:p>
    <w:p w14:paraId="2B3F2582" w14:textId="77777777" w:rsidR="006F31B9" w:rsidRPr="006D4450" w:rsidRDefault="00380435" w:rsidP="006D4450">
      <w:pPr>
        <w:pStyle w:val="Heading2"/>
        <w:ind w:left="1440" w:hanging="720"/>
      </w:pPr>
      <w:bookmarkStart w:id="19" w:name="honors-and-awards"/>
      <w:r w:rsidRPr="006D4450">
        <w:t>Honors and Awards</w:t>
      </w:r>
      <w:bookmarkEnd w:id="19"/>
    </w:p>
    <w:p w14:paraId="308EB25C" w14:textId="77777777" w:rsidR="006F31B9" w:rsidRPr="006D4450" w:rsidRDefault="00380435" w:rsidP="00C45935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07</w:t>
      </w:r>
      <w:r w:rsidRPr="006D4450">
        <w:rPr>
          <w:rFonts w:ascii="Times New Roman" w:hAnsi="Times New Roman" w:cs="Times New Roman"/>
        </w:rPr>
        <w:br/>
        <w:t>EMT-Basic National Competition, 1st Place, HOSA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09</w:t>
      </w:r>
      <w:r w:rsidRPr="006D4450">
        <w:rPr>
          <w:rFonts w:ascii="Times New Roman" w:hAnsi="Times New Roman" w:cs="Times New Roman"/>
        </w:rPr>
        <w:br/>
        <w:t>Delores B. Aldridge Excellence in Service to a Diverse Community Award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09–2011</w:t>
      </w:r>
      <w:r w:rsidRPr="006D4450">
        <w:rPr>
          <w:rFonts w:ascii="Times New Roman" w:hAnsi="Times New Roman" w:cs="Times New Roman"/>
        </w:rPr>
        <w:br/>
        <w:t>Nu Rho Psi Honor Society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09</w:t>
      </w:r>
      <w:r w:rsidRPr="006D4450">
        <w:rPr>
          <w:rFonts w:ascii="Times New Roman" w:hAnsi="Times New Roman" w:cs="Times New Roman"/>
        </w:rPr>
        <w:br/>
        <w:t>Speaker to His Holiness the XIV Dalai Lama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5</w:t>
      </w:r>
      <w:r w:rsidRPr="006D4450">
        <w:rPr>
          <w:rFonts w:ascii="Times New Roman" w:hAnsi="Times New Roman" w:cs="Times New Roman"/>
        </w:rPr>
        <w:br/>
        <w:t>Texas A&amp;M University College of Medicine Research Symposium, 1st Place Oral Presentation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  <w:t xml:space="preserve">Doctor’s Dilemma Team, Georgia ACP Conference </w:t>
      </w: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American Heart Association Scientific Sessions - Top Donors Meeting</w:t>
      </w:r>
    </w:p>
    <w:p w14:paraId="6D5D4DDC" w14:textId="77777777" w:rsidR="006F31B9" w:rsidRPr="006D4450" w:rsidRDefault="00380435" w:rsidP="006D4450">
      <w:pPr>
        <w:pStyle w:val="Heading2"/>
        <w:ind w:left="1440" w:hanging="720"/>
      </w:pPr>
      <w:bookmarkStart w:id="20" w:name="skills"/>
      <w:r w:rsidRPr="006D4450">
        <w:t>Skills</w:t>
      </w:r>
      <w:bookmarkEnd w:id="20"/>
    </w:p>
    <w:p w14:paraId="2F80D3FA" w14:textId="77777777" w:rsidR="006F31B9" w:rsidRPr="006D4450" w:rsidRDefault="00380435" w:rsidP="00C45935">
      <w:pPr>
        <w:pStyle w:val="Heading3"/>
        <w:ind w:hanging="360"/>
      </w:pPr>
      <w:bookmarkStart w:id="21" w:name="languages-spoken"/>
      <w:r w:rsidRPr="006D4450">
        <w:t>Languages spoken</w:t>
      </w:r>
      <w:bookmarkEnd w:id="21"/>
    </w:p>
    <w:p w14:paraId="7C50FCC0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English</w:t>
      </w:r>
      <w:r w:rsidRPr="006D4450">
        <w:rPr>
          <w:rFonts w:ascii="Times New Roman" w:hAnsi="Times New Roman" w:cs="Times New Roman"/>
        </w:rPr>
        <w:br/>
        <w:t>Gujurati</w:t>
      </w:r>
      <w:r w:rsidRPr="006D4450">
        <w:rPr>
          <w:rFonts w:ascii="Times New Roman" w:hAnsi="Times New Roman" w:cs="Times New Roman"/>
        </w:rPr>
        <w:br/>
        <w:t>Spanish</w:t>
      </w:r>
    </w:p>
    <w:p w14:paraId="49FD5746" w14:textId="77777777" w:rsidR="006F31B9" w:rsidRPr="006D4450" w:rsidRDefault="00380435" w:rsidP="00C45935">
      <w:pPr>
        <w:pStyle w:val="Heading3"/>
        <w:ind w:hanging="360"/>
      </w:pPr>
      <w:bookmarkStart w:id="22" w:name="technical-skills"/>
      <w:r w:rsidRPr="006D4450">
        <w:lastRenderedPageBreak/>
        <w:t>Technical skills</w:t>
      </w:r>
      <w:bookmarkEnd w:id="22"/>
    </w:p>
    <w:p w14:paraId="1709E648" w14:textId="77777777" w:rsidR="006F31B9" w:rsidRPr="006D4450" w:rsidRDefault="00380435" w:rsidP="006D4450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R</w:t>
      </w:r>
      <w:r w:rsidRPr="006D4450">
        <w:rPr>
          <w:rFonts w:ascii="Times New Roman" w:hAnsi="Times New Roman" w:cs="Times New Roman"/>
        </w:rPr>
        <w:br/>
        <w:t>RStudio</w:t>
      </w:r>
      <w:r w:rsidRPr="006D4450">
        <w:rPr>
          <w:rFonts w:ascii="Times New Roman" w:hAnsi="Times New Roman" w:cs="Times New Roman"/>
        </w:rPr>
        <w:br/>
        <w:t>PERL</w:t>
      </w:r>
      <w:r w:rsidRPr="006D4450">
        <w:rPr>
          <w:rFonts w:ascii="Times New Roman" w:hAnsi="Times New Roman" w:cs="Times New Roman"/>
        </w:rPr>
        <w:br/>
        <w:t>C++</w:t>
      </w:r>
      <w:r w:rsidRPr="006D4450">
        <w:rPr>
          <w:rFonts w:ascii="Times New Roman" w:hAnsi="Times New Roman" w:cs="Times New Roman"/>
        </w:rPr>
        <w:br/>
        <w:t>Vim</w:t>
      </w:r>
      <w:r w:rsidRPr="006D4450">
        <w:rPr>
          <w:rFonts w:ascii="Times New Roman" w:hAnsi="Times New Roman" w:cs="Times New Roman"/>
        </w:rPr>
        <w:br/>
        <w:t>Markdown</w:t>
      </w:r>
    </w:p>
    <w:p w14:paraId="71D4276D" w14:textId="77777777" w:rsidR="006F31B9" w:rsidRPr="006D4450" w:rsidRDefault="00380435" w:rsidP="00C45935">
      <w:pPr>
        <w:pStyle w:val="Heading3"/>
        <w:ind w:hanging="360"/>
      </w:pPr>
      <w:bookmarkStart w:id="23" w:name="certifications"/>
      <w:r w:rsidRPr="006D4450">
        <w:t>Certifications</w:t>
      </w:r>
      <w:bookmarkEnd w:id="23"/>
    </w:p>
    <w:p w14:paraId="72F9878A" w14:textId="77777777" w:rsidR="006F31B9" w:rsidRPr="006D4450" w:rsidRDefault="00380435" w:rsidP="00C45935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07-2010</w:t>
      </w:r>
      <w:r w:rsidRPr="006D4450">
        <w:rPr>
          <w:rFonts w:ascii="Times New Roman" w:hAnsi="Times New Roman" w:cs="Times New Roman"/>
        </w:rPr>
        <w:br/>
        <w:t>EMT-B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2—2016</w:t>
      </w:r>
      <w:r w:rsidRPr="006D4450">
        <w:rPr>
          <w:rFonts w:ascii="Times New Roman" w:hAnsi="Times New Roman" w:cs="Times New Roman"/>
        </w:rPr>
        <w:br/>
        <w:t>ATLS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2—</w:t>
      </w:r>
      <w:r w:rsidRPr="006D4450">
        <w:rPr>
          <w:rFonts w:ascii="Times New Roman" w:hAnsi="Times New Roman" w:cs="Times New Roman"/>
        </w:rPr>
        <w:br/>
        <w:t>ACLS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5—</w:t>
      </w:r>
      <w:r w:rsidRPr="006D4450">
        <w:rPr>
          <w:rFonts w:ascii="Times New Roman" w:hAnsi="Times New Roman" w:cs="Times New Roman"/>
        </w:rPr>
        <w:br/>
        <w:t>PADI Open Water Diver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6—</w:t>
      </w:r>
      <w:r w:rsidRPr="006D4450">
        <w:rPr>
          <w:rFonts w:ascii="Times New Roman" w:hAnsi="Times New Roman" w:cs="Times New Roman"/>
        </w:rPr>
        <w:br/>
        <w:t>Wilderness First Responder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7—</w:t>
      </w:r>
      <w:r w:rsidRPr="006D4450">
        <w:rPr>
          <w:rFonts w:ascii="Times New Roman" w:hAnsi="Times New Roman" w:cs="Times New Roman"/>
        </w:rPr>
        <w:br/>
        <w:t>ASA 101 Basic Keelboat</w:t>
      </w:r>
    </w:p>
    <w:p w14:paraId="69D1BE94" w14:textId="77777777" w:rsidR="006F31B9" w:rsidRPr="006D4450" w:rsidRDefault="00380435" w:rsidP="006D4450">
      <w:pPr>
        <w:pStyle w:val="Heading2"/>
        <w:ind w:left="1440" w:hanging="720"/>
      </w:pPr>
      <w:bookmarkStart w:id="24" w:name="conferences"/>
      <w:r w:rsidRPr="006D4450">
        <w:t>Conferences</w:t>
      </w:r>
      <w:bookmarkEnd w:id="24"/>
    </w:p>
    <w:p w14:paraId="2E8920F0" w14:textId="77777777" w:rsidR="006F31B9" w:rsidRPr="006D4450" w:rsidRDefault="00380435" w:rsidP="00C45935">
      <w:pPr>
        <w:pStyle w:val="Heading3"/>
        <w:ind w:hanging="360"/>
      </w:pPr>
      <w:bookmarkStart w:id="25" w:name="institutional"/>
      <w:r w:rsidRPr="006D4450">
        <w:t>Institutional</w:t>
      </w:r>
      <w:bookmarkEnd w:id="25"/>
    </w:p>
    <w:p w14:paraId="5DC1639D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09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Cortisol Levels in Rhesus Monkeys with Maternal Separation Over Longitudinal Cohorts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Mar Sanchez Ph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Scholarly Inquiry and Research at Emory Research Partners Symposium</w:t>
      </w:r>
      <w:r w:rsidRPr="006D4450">
        <w:rPr>
          <w:rFonts w:ascii="Times New Roman" w:hAnsi="Times New Roman" w:cs="Times New Roman"/>
        </w:rPr>
        <w:br/>
        <w:t>Atlanta, Georgia</w:t>
      </w:r>
    </w:p>
    <w:p w14:paraId="5F17625D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6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Long-Term Outcomes of Newborns with Necrotizing Enterocolitis: a retrospective matched cohort study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Emily Sanders*, Mary Mrdutt MD, Lena Perger MD</w:t>
      </w:r>
      <w:r w:rsidRPr="006D4450">
        <w:rPr>
          <w:rFonts w:ascii="Times New Roman" w:hAnsi="Times New Roman" w:cs="Times New Roman"/>
        </w:rPr>
        <w:br/>
        <w:t>Texas A&amp;M University College of Medicine Research Symposium, 1st Place</w:t>
      </w:r>
      <w:r w:rsidRPr="006D4450">
        <w:rPr>
          <w:rFonts w:ascii="Times New Roman" w:hAnsi="Times New Roman" w:cs="Times New Roman"/>
        </w:rPr>
        <w:br/>
        <w:t>Temple, Texas</w:t>
      </w:r>
    </w:p>
    <w:p w14:paraId="1F256BF2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6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Long-Term Outcomes of Newborns with Necrotizing Enterocolitis: a retrospective matched cohort study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Emily Sanders, Mary Mrdutt MD, Lena Perger MD</w:t>
      </w:r>
      <w:r w:rsidRPr="006D4450">
        <w:rPr>
          <w:rFonts w:ascii="Times New Roman" w:hAnsi="Times New Roman" w:cs="Times New Roman"/>
        </w:rPr>
        <w:br/>
        <w:t>Scott &amp; White Healthcare Academic Operations Research Day</w:t>
      </w:r>
      <w:r w:rsidRPr="006D4450">
        <w:rPr>
          <w:rFonts w:ascii="Times New Roman" w:hAnsi="Times New Roman" w:cs="Times New Roman"/>
        </w:rPr>
        <w:br/>
        <w:t>Temple, Texas</w:t>
      </w:r>
    </w:p>
    <w:p w14:paraId="79AAD470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lastRenderedPageBreak/>
        <w:t>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Association of Ischemia with Heart Rate Variability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, Amit Shah MD MSCR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Emory Internal Medicine Resident Research Day</w:t>
      </w:r>
      <w:r w:rsidRPr="006D4450">
        <w:rPr>
          <w:rFonts w:ascii="Times New Roman" w:hAnsi="Times New Roman" w:cs="Times New Roman"/>
        </w:rPr>
        <w:br/>
        <w:t>Atlanta, Georgia</w:t>
      </w:r>
    </w:p>
    <w:p w14:paraId="29A4CF5D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The Largest IVC: the examination of torrential tricuspid regurgitation in the setting of peripartum cardiomyopathy</w:t>
      </w:r>
      <w:r w:rsidRPr="006D4450">
        <w:rPr>
          <w:rFonts w:ascii="Times New Roman" w:hAnsi="Times New Roman" w:cs="Times New Roman"/>
        </w:rPr>
        <w:br/>
        <w:t xml:space="preserve">Birju Rao MD*, </w:t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, Stephen D. Clements M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Mr. William E. Booth and Dr. James Zaidan Grady Resident Research Day</w:t>
      </w:r>
      <w:r w:rsidRPr="006D4450">
        <w:rPr>
          <w:rFonts w:ascii="Times New Roman" w:hAnsi="Times New Roman" w:cs="Times New Roman"/>
        </w:rPr>
        <w:br/>
        <w:t>Atlanta, Georgia</w:t>
      </w:r>
    </w:p>
    <w:p w14:paraId="32B3F43C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More than Mono: Epstein Barr virus mimicking malignancy</w:t>
      </w:r>
      <w:r w:rsidRPr="006D4450">
        <w:rPr>
          <w:rFonts w:ascii="Times New Roman" w:hAnsi="Times New Roman" w:cs="Times New Roman"/>
        </w:rPr>
        <w:br/>
        <w:t xml:space="preserve">Gabriel Aleixo*, </w:t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, Fuad El Rassi M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Mr. William E. Booth and Dr. James Zaidan Grady Resident Research Day</w:t>
      </w:r>
      <w:r w:rsidRPr="006D4450">
        <w:rPr>
          <w:rFonts w:ascii="Times New Roman" w:hAnsi="Times New Roman" w:cs="Times New Roman"/>
        </w:rPr>
        <w:br/>
        <w:t>Atlanta, Georgia</w:t>
      </w:r>
    </w:p>
    <w:p w14:paraId="3CAD6648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Association of Ischemia with Heart Rate Variability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, Amit Shah MD MSCR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Mr. William E. Booth and Dr. James Zaidan Grady Resident Research Day</w:t>
      </w:r>
      <w:r w:rsidRPr="006D4450">
        <w:rPr>
          <w:rFonts w:ascii="Times New Roman" w:hAnsi="Times New Roman" w:cs="Times New Roman"/>
        </w:rPr>
        <w:br/>
        <w:t>Atlanta, Georgia</w:t>
      </w:r>
    </w:p>
    <w:p w14:paraId="6339B2BE" w14:textId="77777777" w:rsidR="006F31B9" w:rsidRPr="006D4450" w:rsidRDefault="00380435" w:rsidP="00C45935">
      <w:pPr>
        <w:pStyle w:val="Heading3"/>
        <w:ind w:hanging="360"/>
      </w:pPr>
      <w:bookmarkStart w:id="26" w:name="regional"/>
      <w:r w:rsidRPr="006D4450">
        <w:t>Regional</w:t>
      </w:r>
      <w:bookmarkEnd w:id="26"/>
    </w:p>
    <w:p w14:paraId="378B1404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1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Influence of the Acoustic Parameter of Pitch on Emotion and Focus Location in Statements using Ditransitive Verb Manipulations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Yu Li Ph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Great Lakes Expo for Experimental and Formal Undergraduate Linguistics, Michigan State University, East Lansing, Michigan</w:t>
      </w:r>
    </w:p>
    <w:p w14:paraId="6D8BB3FE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5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Illuminating the Case of a Rare GI Bleed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Austin Metting M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American College of Physicians Texas Chapter Conference</w:t>
      </w:r>
    </w:p>
    <w:p w14:paraId="23850F9C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Three’s company: nocardiosis, neuroendocrine hyperplasia, and breast cancer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, Stephen D. Clements MD, Matthew Dudgeon MD Ph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</w:rPr>
        <w:lastRenderedPageBreak/>
        <w:t>American College of Physicians Georgia Chapter Conference</w:t>
      </w:r>
      <w:r w:rsidRPr="006D4450">
        <w:rPr>
          <w:rFonts w:ascii="Times New Roman" w:hAnsi="Times New Roman" w:cs="Times New Roman"/>
        </w:rPr>
        <w:br/>
        <w:t>Savannah, Georgia</w:t>
      </w:r>
    </w:p>
    <w:p w14:paraId="42B4A2B9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Three’s company: nocardiosis, neuroendocrine hyperplasia, and breast cancer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, Stephen D. Clements MD, Matthew Dudgeon MD Ph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Southern Hospital Medicine Conference</w:t>
      </w:r>
      <w:r w:rsidRPr="006D4450">
        <w:rPr>
          <w:rFonts w:ascii="Times New Roman" w:hAnsi="Times New Roman" w:cs="Times New Roman"/>
        </w:rPr>
        <w:br/>
        <w:t>New Orleans, Louisiana</w:t>
      </w:r>
    </w:p>
    <w:p w14:paraId="26D35EE3" w14:textId="77777777" w:rsidR="006F31B9" w:rsidRPr="006D4450" w:rsidRDefault="00380435" w:rsidP="00C45935">
      <w:pPr>
        <w:pStyle w:val="Heading3"/>
        <w:ind w:hanging="360"/>
      </w:pPr>
      <w:bookmarkStart w:id="27" w:name="national"/>
      <w:r w:rsidRPr="006D4450">
        <w:t>National</w:t>
      </w:r>
      <w:bookmarkEnd w:id="27"/>
    </w:p>
    <w:p w14:paraId="15EBEF7A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4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Genetic Linkage Analysis for Cystic Fibrosis Related Diabetes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Scott Blackman MD Ph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NIDDK Medical Student Research Symposium at Vanderbilt University</w:t>
      </w:r>
      <w:r w:rsidRPr="006D4450">
        <w:rPr>
          <w:rFonts w:ascii="Times New Roman" w:hAnsi="Times New Roman" w:cs="Times New Roman"/>
        </w:rPr>
        <w:br/>
        <w:t>Vanderbilt University, Nashville, Tennessee</w:t>
      </w:r>
    </w:p>
    <w:p w14:paraId="174ED9F7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Long-Term Outcomes of Newborns with Necrotizing Enterocolitis: a retrospective matched cohort study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Emily Sanders, Mary Mrdutt MD*, Lena Perger MD</w:t>
      </w:r>
      <w:r w:rsidRPr="006D4450">
        <w:rPr>
          <w:rFonts w:ascii="Times New Roman" w:hAnsi="Times New Roman" w:cs="Times New Roman"/>
        </w:rPr>
        <w:br/>
        <w:t>Oral Presentation</w:t>
      </w:r>
      <w:r w:rsidRPr="006D4450">
        <w:rPr>
          <w:rFonts w:ascii="Times New Roman" w:hAnsi="Times New Roman" w:cs="Times New Roman"/>
        </w:rPr>
        <w:br/>
        <w:t>Annual Meeting of the Canadian Association of Pediatric Surgery</w:t>
      </w:r>
      <w:r w:rsidRPr="006D4450">
        <w:rPr>
          <w:rFonts w:ascii="Times New Roman" w:hAnsi="Times New Roman" w:cs="Times New Roman"/>
        </w:rPr>
        <w:br/>
        <w:t>Vancouver, Canada</w:t>
      </w:r>
    </w:p>
    <w:p w14:paraId="470C8683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 xml:space="preserve">Circadian Autonomic Inflexibility: </w:t>
      </w:r>
      <w:proofErr w:type="gramStart"/>
      <w:r w:rsidRPr="006D4450">
        <w:rPr>
          <w:rFonts w:ascii="Times New Roman" w:hAnsi="Times New Roman" w:cs="Times New Roman"/>
          <w:i/>
        </w:rPr>
        <w:t>a</w:t>
      </w:r>
      <w:proofErr w:type="gramEnd"/>
      <w:r w:rsidRPr="006D4450">
        <w:rPr>
          <w:rFonts w:ascii="Times New Roman" w:hAnsi="Times New Roman" w:cs="Times New Roman"/>
          <w:i/>
        </w:rPr>
        <w:t xml:space="preserve"> Marker of Ischemic Heart Diseas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*, Rachel Lampert MD, Jack Goldberg PhD, J. Douglas Bremner MD, Lian Li PhD, Marc Thames MD, Viola Vaccarino MD PhD, Amit Shah MD MSCR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American Heart Association Scientific Sessions</w:t>
      </w:r>
      <w:r w:rsidRPr="006D4450">
        <w:rPr>
          <w:rFonts w:ascii="Times New Roman" w:hAnsi="Times New Roman" w:cs="Times New Roman"/>
        </w:rPr>
        <w:br/>
        <w:t>Chicago, Illinois</w:t>
      </w:r>
    </w:p>
    <w:p w14:paraId="469128C1" w14:textId="77777777" w:rsidR="006F31B9" w:rsidRPr="006D4450" w:rsidRDefault="00380435" w:rsidP="006D4450">
      <w:pPr>
        <w:pStyle w:val="Heading2"/>
        <w:ind w:left="1080" w:hanging="360"/>
      </w:pPr>
      <w:bookmarkStart w:id="28" w:name="research"/>
      <w:r w:rsidRPr="006D4450">
        <w:t>Research</w:t>
      </w:r>
      <w:bookmarkEnd w:id="28"/>
    </w:p>
    <w:p w14:paraId="17FC913A" w14:textId="77777777" w:rsidR="006F31B9" w:rsidRPr="006D4450" w:rsidRDefault="00380435" w:rsidP="00C45935">
      <w:pPr>
        <w:pStyle w:val="Heading3"/>
        <w:ind w:hanging="360"/>
      </w:pPr>
      <w:bookmarkStart w:id="29" w:name="works-in-progress"/>
      <w:r w:rsidRPr="006D4450">
        <w:t>Works in progress</w:t>
      </w:r>
      <w:bookmarkEnd w:id="29"/>
    </w:p>
    <w:p w14:paraId="4F5C28EC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 xml:space="preserve">Mrdutt, M, </w:t>
      </w: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>, Sanders, Mallett, L, Perger, LP. “Long-Term Outcomes of Newborns with Necrotizing Enterocolitis: a retrospective matched cohort study”. Canadian Association of Pediatric Surgery Edition of the Journal of Pediatric Surgery, May 2017 [accepted]</w:t>
      </w:r>
    </w:p>
    <w:p w14:paraId="1D9AD12F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 xml:space="preserve">, Lampert R, Goldberg, J, Bremner, JD, Vaccarino, V, Shah, AJ. “Circadian Autonomic Inflexibility: </w:t>
      </w:r>
      <w:proofErr w:type="gramStart"/>
      <w:r w:rsidRPr="006D4450">
        <w:rPr>
          <w:rFonts w:ascii="Times New Roman" w:hAnsi="Times New Roman" w:cs="Times New Roman"/>
        </w:rPr>
        <w:t>a</w:t>
      </w:r>
      <w:proofErr w:type="gramEnd"/>
      <w:r w:rsidRPr="006D4450">
        <w:rPr>
          <w:rFonts w:ascii="Times New Roman" w:hAnsi="Times New Roman" w:cs="Times New Roman"/>
        </w:rPr>
        <w:t xml:space="preserve"> Marker of Ischemic Heart Disease”. [pending]</w:t>
      </w:r>
    </w:p>
    <w:p w14:paraId="5757BDAE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 xml:space="preserve">, Alvaro, A, Whitsel, E, Vaccarino, V, Shah, AJ. “Heart Rate Variability and Psychosocial States: </w:t>
      </w:r>
      <w:proofErr w:type="gramStart"/>
      <w:r w:rsidRPr="006D4450">
        <w:rPr>
          <w:rFonts w:ascii="Times New Roman" w:hAnsi="Times New Roman" w:cs="Times New Roman"/>
        </w:rPr>
        <w:t>an</w:t>
      </w:r>
      <w:proofErr w:type="gramEnd"/>
      <w:r w:rsidRPr="006D4450">
        <w:rPr>
          <w:rFonts w:ascii="Times New Roman" w:hAnsi="Times New Roman" w:cs="Times New Roman"/>
        </w:rPr>
        <w:t xml:space="preserve"> Atherosclerosis Risk In Communities study”. Atherosclerosis Risk </w:t>
      </w:r>
      <w:proofErr w:type="gramStart"/>
      <w:r w:rsidRPr="006D4450">
        <w:rPr>
          <w:rFonts w:ascii="Times New Roman" w:hAnsi="Times New Roman" w:cs="Times New Roman"/>
        </w:rPr>
        <w:t>In</w:t>
      </w:r>
      <w:proofErr w:type="gramEnd"/>
      <w:r w:rsidRPr="006D4450">
        <w:rPr>
          <w:rFonts w:ascii="Times New Roman" w:hAnsi="Times New Roman" w:cs="Times New Roman"/>
        </w:rPr>
        <w:t xml:space="preserve"> Communities Publications Committee, October 2017. [proposal accepted]</w:t>
      </w:r>
    </w:p>
    <w:p w14:paraId="5C14B299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b/>
        </w:rPr>
        <w:lastRenderedPageBreak/>
        <w:t>Shah, AS</w:t>
      </w:r>
      <w:r w:rsidRPr="006D4450">
        <w:rPr>
          <w:rFonts w:ascii="Times New Roman" w:hAnsi="Times New Roman" w:cs="Times New Roman"/>
        </w:rPr>
        <w:t>, Clements, SD. “Nocardioma: neuroendocrine hyperplasia as a response to pulmonary nocardiosis”. Annals of Internal Medicine. [submitted]</w:t>
      </w:r>
    </w:p>
    <w:p w14:paraId="21147120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 xml:space="preserve">, Evans, M, Akbashev, M. “Point-Of-Care Ultrasonography Utility in Resident Learning and Clinical Decision Making”. Institutional Review Board, Emory University, Atlanta, Georgia, </w:t>
      </w:r>
      <w:proofErr w:type="gramStart"/>
      <w:r w:rsidRPr="006D4450">
        <w:rPr>
          <w:rFonts w:ascii="Times New Roman" w:hAnsi="Times New Roman" w:cs="Times New Roman"/>
        </w:rPr>
        <w:t>March,</w:t>
      </w:r>
      <w:proofErr w:type="gramEnd"/>
      <w:r w:rsidRPr="006D4450">
        <w:rPr>
          <w:rFonts w:ascii="Times New Roman" w:hAnsi="Times New Roman" w:cs="Times New Roman"/>
        </w:rPr>
        <w:t xml:space="preserve"> 2018. [IRB approval granted]</w:t>
      </w:r>
    </w:p>
    <w:p w14:paraId="28448E6D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 xml:space="preserve">Shah, AJ, </w:t>
      </w: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>, Park, J, Mehta, PK, Quyyumi, AA, Vaccarino, V, Marvar, P. “Brain-Heart Interactions in Stress and Anxiety Related Disorders: Implications for Increased Cardiovascular Disease Risk”. Hypertension. [invited review article]</w:t>
      </w:r>
    </w:p>
    <w:p w14:paraId="6918AF1B" w14:textId="77777777" w:rsidR="006F31B9" w:rsidRPr="006D4450" w:rsidRDefault="00380435" w:rsidP="00C45935">
      <w:pPr>
        <w:pStyle w:val="Heading3"/>
        <w:ind w:hanging="360"/>
      </w:pPr>
      <w:bookmarkStart w:id="30" w:name="published-abstracts"/>
      <w:r w:rsidRPr="006D4450">
        <w:t>Published abstracts</w:t>
      </w:r>
      <w:bookmarkEnd w:id="30"/>
    </w:p>
    <w:p w14:paraId="730291E5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4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>, Blackman, S. “Genetic Linkage Analysis for Cystic Fibrosis Related Diabetes”. National Institute of Diabetes and Digestive and Kidney Diseases Medical Student Research Symposium at Vanderbilt University, Nashville, Tennessee.</w:t>
      </w:r>
    </w:p>
    <w:p w14:paraId="44A3FE65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  <w:t xml:space="preserve">Mrdutt, M, </w:t>
      </w: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>, Sanders, Mallett, L, Perger, LP. “Long-Term Outcomes of Newborns with Necrotizing Enterocolitis: a retrospective matched cohort study”. Annual Meeting of the Canadian Association of Pediatric Surgery Conference.</w:t>
      </w:r>
    </w:p>
    <w:p w14:paraId="62633A70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>, Clements, SD, Dudgeon, M. “Three’s company: nocardiosis, neuroendocrine hyperplasia, and breast cancer”. Southern Hospital Medicine Conference, New Orleans, Louisiana.</w:t>
      </w:r>
    </w:p>
    <w:p w14:paraId="13C5BB0C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 xml:space="preserve">, Lampert R, Goldberg, J, Bremner, JD, Vaccarino, V, Shah, AJ. “Circadian Autonomic Inflexibility: </w:t>
      </w:r>
      <w:proofErr w:type="gramStart"/>
      <w:r w:rsidRPr="006D4450">
        <w:rPr>
          <w:rFonts w:ascii="Times New Roman" w:hAnsi="Times New Roman" w:cs="Times New Roman"/>
        </w:rPr>
        <w:t>a</w:t>
      </w:r>
      <w:proofErr w:type="gramEnd"/>
      <w:r w:rsidRPr="006D4450">
        <w:rPr>
          <w:rFonts w:ascii="Times New Roman" w:hAnsi="Times New Roman" w:cs="Times New Roman"/>
        </w:rPr>
        <w:t xml:space="preserve"> Marker of Ischemic Heart Disease”. Circulation.</w:t>
      </w:r>
    </w:p>
    <w:p w14:paraId="23A58577" w14:textId="77777777" w:rsidR="006F31B9" w:rsidRPr="006D4450" w:rsidRDefault="00380435" w:rsidP="006D4450">
      <w:pPr>
        <w:pStyle w:val="Heading2"/>
        <w:ind w:left="1080" w:hanging="360"/>
      </w:pPr>
      <w:bookmarkStart w:id="31" w:name="references"/>
      <w:r w:rsidRPr="006D4450">
        <w:t>References</w:t>
      </w:r>
      <w:bookmarkEnd w:id="31"/>
    </w:p>
    <w:p w14:paraId="1FFDF25C" w14:textId="77777777" w:rsidR="006F31B9" w:rsidRPr="006D4450" w:rsidRDefault="00380435" w:rsidP="00C45935">
      <w:pPr>
        <w:pStyle w:val="Heading3"/>
        <w:ind w:hanging="360"/>
      </w:pPr>
      <w:bookmarkStart w:id="32" w:name="academic"/>
      <w:r w:rsidRPr="006D4450">
        <w:t>Academic</w:t>
      </w:r>
      <w:bookmarkEnd w:id="32"/>
    </w:p>
    <w:p w14:paraId="6C477BE0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Furnished upon request.</w:t>
      </w:r>
    </w:p>
    <w:p w14:paraId="0D683305" w14:textId="77777777" w:rsidR="006F31B9" w:rsidRPr="006D4450" w:rsidRDefault="00380435" w:rsidP="00C45935">
      <w:pPr>
        <w:pStyle w:val="Heading3"/>
        <w:ind w:hanging="360"/>
      </w:pPr>
      <w:bookmarkStart w:id="33" w:name="clinical"/>
      <w:r w:rsidRPr="006D4450">
        <w:t>Clinical</w:t>
      </w:r>
      <w:bookmarkEnd w:id="33"/>
    </w:p>
    <w:p w14:paraId="7179F6FE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Furnished upon request.</w:t>
      </w:r>
    </w:p>
    <w:sectPr w:rsidR="006F31B9" w:rsidRPr="006D44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A1482A" w14:textId="77777777" w:rsidR="00912F32" w:rsidRDefault="00912F32">
      <w:pPr>
        <w:spacing w:after="0" w:line="240" w:lineRule="auto"/>
      </w:pPr>
      <w:r>
        <w:separator/>
      </w:r>
    </w:p>
  </w:endnote>
  <w:endnote w:type="continuationSeparator" w:id="0">
    <w:p w14:paraId="3AF901FF" w14:textId="77777777" w:rsidR="00912F32" w:rsidRDefault="00912F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A79D0" w14:textId="77777777" w:rsidR="00912F32" w:rsidRDefault="00912F32">
      <w:r>
        <w:separator/>
      </w:r>
    </w:p>
  </w:footnote>
  <w:footnote w:type="continuationSeparator" w:id="0">
    <w:p w14:paraId="26C5715B" w14:textId="77777777" w:rsidR="00912F32" w:rsidRDefault="00912F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0435"/>
    <w:rsid w:val="004E29B3"/>
    <w:rsid w:val="00590D07"/>
    <w:rsid w:val="005F1D1A"/>
    <w:rsid w:val="006D4450"/>
    <w:rsid w:val="006F31B9"/>
    <w:rsid w:val="00784D58"/>
    <w:rsid w:val="008D6863"/>
    <w:rsid w:val="00912F32"/>
    <w:rsid w:val="00B86B75"/>
    <w:rsid w:val="00BC48D5"/>
    <w:rsid w:val="00C36279"/>
    <w:rsid w:val="00C4593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065FB"/>
  <w15:docId w15:val="{698C3FD8-F187-B84E-A15B-5D7303CD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D1A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1D1A"/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1458</Words>
  <Characters>831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9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3</cp:revision>
  <dcterms:created xsi:type="dcterms:W3CDTF">2019-01-03T07:01:00Z</dcterms:created>
  <dcterms:modified xsi:type="dcterms:W3CDTF">2019-01-11T23:44:00Z</dcterms:modified>
</cp:coreProperties>
</file>